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603DB" w14:textId="16FBD86F" w:rsidR="00FE7A74" w:rsidRPr="006059A4" w:rsidRDefault="00FE7A74" w:rsidP="00FE7A74">
      <w:pPr>
        <w:pStyle w:val="Heading1"/>
        <w:numPr>
          <w:ilvl w:val="0"/>
          <w:numId w:val="0"/>
        </w:numPr>
        <w:ind w:left="357" w:hanging="357"/>
        <w:jc w:val="center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3F742B" wp14:editId="4A58626C">
                <wp:simplePos x="0" y="0"/>
                <wp:positionH relativeFrom="margin">
                  <wp:posOffset>-18415</wp:posOffset>
                </wp:positionH>
                <wp:positionV relativeFrom="paragraph">
                  <wp:posOffset>405765</wp:posOffset>
                </wp:positionV>
                <wp:extent cx="623887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38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E05030" id="Straight Connector 1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45pt,31.95pt" to="489.8pt,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" strokecolor="#7f7f7f [1612]">
                <w10:wrap anchorx="margin"/>
              </v:line>
            </w:pict>
          </mc:Fallback>
        </mc:AlternateContent>
      </w:r>
      <w:r w:rsidRPr="006059A4">
        <w:rPr>
          <w:rStyle w:val="Aucun"/>
        </w:rPr>
        <w:t>Minutes of the meeting</w:t>
      </w:r>
      <w:r w:rsidR="00253049">
        <w:rPr>
          <w:rStyle w:val="Aucun"/>
        </w:rPr>
        <w:t xml:space="preserve"> held on</w:t>
      </w:r>
      <w:r w:rsidRPr="006059A4">
        <w:rPr>
          <w:rStyle w:val="Aucun"/>
        </w:rPr>
        <w:t xml:space="preserve"> </w:t>
      </w:r>
      <w:r w:rsidR="00917EF4">
        <w:rPr>
          <w:rStyle w:val="Aucun"/>
        </w:rPr>
        <w:t>18</w:t>
      </w:r>
      <w:r w:rsidR="00917EF4" w:rsidRPr="00917EF4">
        <w:rPr>
          <w:rStyle w:val="Aucun"/>
          <w:vertAlign w:val="superscript"/>
        </w:rPr>
        <w:t>th</w:t>
      </w:r>
      <w:r w:rsidR="00917EF4">
        <w:rPr>
          <w:rStyle w:val="Aucun"/>
        </w:rPr>
        <w:t xml:space="preserve"> Jan</w:t>
      </w:r>
      <w:r w:rsidR="0050431C">
        <w:rPr>
          <w:rStyle w:val="Aucun"/>
        </w:rPr>
        <w:t xml:space="preserve"> 202</w:t>
      </w:r>
      <w:r w:rsidR="00917EF4">
        <w:rPr>
          <w:rStyle w:val="Aucun"/>
        </w:rPr>
        <w:t>3</w:t>
      </w:r>
    </w:p>
    <w:p w14:paraId="54CED248" w14:textId="77777777" w:rsidR="00FE7A74" w:rsidRDefault="00FE7A74" w:rsidP="00FE7A74">
      <w:pPr>
        <w:pStyle w:val="NoSpacing"/>
        <w:rPr>
          <w:b/>
        </w:rPr>
      </w:pPr>
    </w:p>
    <w:p w14:paraId="1D65F963" w14:textId="77777777" w:rsidR="00FE7A74" w:rsidRPr="006059A4" w:rsidRDefault="00FE7A74" w:rsidP="00FE7A74">
      <w:pPr>
        <w:pStyle w:val="NoSpacing"/>
        <w:rPr>
          <w:b/>
        </w:rPr>
      </w:pPr>
      <w:r w:rsidRPr="006059A4">
        <w:rPr>
          <w:b/>
        </w:rPr>
        <w:t>PARTICIPANTS:</w:t>
      </w:r>
    </w:p>
    <w:tbl>
      <w:tblPr>
        <w:tblStyle w:val="TableGrid"/>
        <w:tblW w:w="60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39"/>
      </w:tblGrid>
      <w:tr w:rsidR="001C40A1" w:rsidRPr="00711267" w14:paraId="4D3FDDD4" w14:textId="77777777" w:rsidTr="00917EF4">
        <w:trPr>
          <w:trHeight w:val="536"/>
        </w:trPr>
        <w:tc>
          <w:tcPr>
            <w:tcW w:w="6039" w:type="dxa"/>
          </w:tcPr>
          <w:p w14:paraId="135CDCDF" w14:textId="77777777" w:rsidR="001C40A1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Dr. Palak Sheth</w:t>
            </w:r>
          </w:p>
          <w:p w14:paraId="0022F051" w14:textId="77777777" w:rsidR="00917EF4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Pramod Jain</w:t>
            </w:r>
          </w:p>
          <w:p w14:paraId="07AFD4C2" w14:textId="77777777" w:rsidR="00917EF4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Surinder Kaur</w:t>
            </w:r>
          </w:p>
          <w:p w14:paraId="5097C583" w14:textId="77777777" w:rsidR="00917EF4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Avinash Jha</w:t>
            </w:r>
          </w:p>
          <w:p w14:paraId="429ECEFB" w14:textId="77777777" w:rsidR="00917EF4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Ritu Mishra</w:t>
            </w:r>
          </w:p>
          <w:p w14:paraId="3A2FF4D7" w14:textId="0B5DF1A0" w:rsidR="00917EF4" w:rsidRPr="0082511F" w:rsidRDefault="00917EF4" w:rsidP="009147D0">
            <w:pPr>
              <w:pStyle w:val="NoSpacing"/>
              <w:numPr>
                <w:ilvl w:val="0"/>
                <w:numId w:val="5"/>
              </w:numPr>
              <w:jc w:val="left"/>
              <w:rPr>
                <w:rStyle w:val="Aucun"/>
              </w:rPr>
            </w:pPr>
            <w:r>
              <w:rPr>
                <w:rStyle w:val="Aucun"/>
              </w:rPr>
              <w:t>Jio Institute Placement Committee Members</w:t>
            </w:r>
          </w:p>
        </w:tc>
      </w:tr>
    </w:tbl>
    <w:p w14:paraId="300B6C55" w14:textId="77777777" w:rsidR="005C42C9" w:rsidRDefault="005C42C9" w:rsidP="00FE7A74">
      <w:pPr>
        <w:pStyle w:val="NoSpacing"/>
        <w:rPr>
          <w:rStyle w:val="Aucun"/>
        </w:rPr>
      </w:pPr>
    </w:p>
    <w:p w14:paraId="03B0E5A6" w14:textId="731F1523" w:rsidR="003B05CB" w:rsidRDefault="00917EF4" w:rsidP="003B05CB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bookmarkStart w:id="0" w:name="_Hlk115273442"/>
      <w:r>
        <w:rPr>
          <w:rStyle w:val="Aucun"/>
          <w:color w:val="auto"/>
          <w:sz w:val="24"/>
          <w:szCs w:val="30"/>
        </w:rPr>
        <w:t>Placement Brochure</w:t>
      </w:r>
    </w:p>
    <w:p w14:paraId="27AAC396" w14:textId="28589E88" w:rsidR="00917EF4" w:rsidRDefault="00917EF4" w:rsidP="00917EF4">
      <w:pPr>
        <w:pStyle w:val="NoSpacing"/>
        <w:numPr>
          <w:ilvl w:val="0"/>
          <w:numId w:val="15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Draft of the placement brochure is shared with the placement committee members. 3 members to proofread the document and submit the changes to the design team by 19</w:t>
      </w:r>
      <w:r w:rsidRPr="00917EF4"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Jan. </w:t>
      </w:r>
    </w:p>
    <w:p w14:paraId="196AFFE0" w14:textId="0929999D" w:rsidR="00917EF4" w:rsidRDefault="00917EF4" w:rsidP="00917EF4">
      <w:pPr>
        <w:pStyle w:val="NoSpacing"/>
        <w:numPr>
          <w:ilvl w:val="0"/>
          <w:numId w:val="15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The brochure to also be made print ready by next week. </w:t>
      </w:r>
    </w:p>
    <w:p w14:paraId="376D74EA" w14:textId="0FEABA3D" w:rsidR="003B05CB" w:rsidRPr="008C6ECC" w:rsidRDefault="00917EF4" w:rsidP="003B05CB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r>
        <w:rPr>
          <w:rStyle w:val="Aucun"/>
          <w:color w:val="auto"/>
          <w:sz w:val="24"/>
          <w:szCs w:val="30"/>
        </w:rPr>
        <w:t xml:space="preserve">Video Resume </w:t>
      </w:r>
    </w:p>
    <w:p w14:paraId="456C632A" w14:textId="58B4505B" w:rsidR="00917EF4" w:rsidRDefault="00917EF4" w:rsidP="00917EF4">
      <w:pPr>
        <w:pStyle w:val="NoSpacing"/>
        <w:numPr>
          <w:ilvl w:val="0"/>
          <w:numId w:val="24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All students to complete their video resume shoot by 19</w:t>
      </w:r>
      <w:r w:rsidRPr="00917EF4"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Jan. </w:t>
      </w:r>
    </w:p>
    <w:p w14:paraId="41C7711A" w14:textId="5526B5FB" w:rsidR="00917EF4" w:rsidRDefault="00917EF4" w:rsidP="00917EF4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r>
        <w:rPr>
          <w:rStyle w:val="Aucun"/>
          <w:color w:val="auto"/>
          <w:sz w:val="24"/>
          <w:szCs w:val="30"/>
        </w:rPr>
        <w:t>Student Profile &amp; Resume Verification</w:t>
      </w:r>
    </w:p>
    <w:p w14:paraId="492033AD" w14:textId="181C8027" w:rsidR="00917EF4" w:rsidRDefault="00917EF4" w:rsidP="00917EF4">
      <w:pPr>
        <w:pStyle w:val="NoSpacing"/>
        <w:numPr>
          <w:ilvl w:val="0"/>
          <w:numId w:val="25"/>
        </w:numPr>
        <w:spacing w:line="360" w:lineRule="auto"/>
        <w:rPr>
          <w:rFonts w:eastAsia="Times New Roman"/>
        </w:rPr>
      </w:pPr>
      <w:r w:rsidRPr="00917EF4">
        <w:rPr>
          <w:rFonts w:eastAsia="Times New Roman"/>
        </w:rPr>
        <w:t xml:space="preserve">To finalise </w:t>
      </w:r>
      <w:r>
        <w:rPr>
          <w:rFonts w:eastAsia="Times New Roman"/>
        </w:rPr>
        <w:t>an expert for student profile &amp; resume verification.</w:t>
      </w:r>
    </w:p>
    <w:p w14:paraId="7BB4F915" w14:textId="580BEB17" w:rsidR="00917EF4" w:rsidRDefault="00917EF4" w:rsidP="00917EF4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r>
        <w:rPr>
          <w:rStyle w:val="Aucun"/>
          <w:color w:val="auto"/>
          <w:sz w:val="24"/>
          <w:szCs w:val="30"/>
        </w:rPr>
        <w:t>Database Creation</w:t>
      </w:r>
    </w:p>
    <w:p w14:paraId="0F547AB3" w14:textId="25A1FEFB" w:rsidR="00CE338E" w:rsidRDefault="00917EF4" w:rsidP="00917EF4">
      <w:pPr>
        <w:pStyle w:val="NoSpacing"/>
        <w:numPr>
          <w:ilvl w:val="0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The Placement Committee to </w:t>
      </w:r>
      <w:r w:rsidR="00CE338E">
        <w:rPr>
          <w:rFonts w:eastAsia="Times New Roman"/>
        </w:rPr>
        <w:t xml:space="preserve">create a database of the dream companies in two phases. </w:t>
      </w:r>
    </w:p>
    <w:p w14:paraId="206A8740" w14:textId="57BF4FE1" w:rsidR="00CE338E" w:rsidRPr="00CE338E" w:rsidRDefault="00B00074" w:rsidP="00CE338E">
      <w:pPr>
        <w:pStyle w:val="NoSpacing"/>
        <w:numPr>
          <w:ilvl w:val="0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Phase 1: </w:t>
      </w:r>
      <w:r w:rsidR="00CE338E">
        <w:rPr>
          <w:rFonts w:eastAsia="Times New Roman"/>
        </w:rPr>
        <w:t xml:space="preserve"> </w:t>
      </w:r>
      <w:r w:rsidR="00CE338E" w:rsidRPr="00CE338E">
        <w:rPr>
          <w:rFonts w:eastAsia="Times New Roman"/>
        </w:rPr>
        <w:t xml:space="preserve">The companies that are divided into 3 categories - </w:t>
      </w:r>
      <w:r w:rsidR="00917EF4" w:rsidRPr="00CE338E">
        <w:rPr>
          <w:rFonts w:eastAsia="Times New Roman"/>
        </w:rPr>
        <w:t xml:space="preserve">A, B, C </w:t>
      </w:r>
      <w:r w:rsidR="00CE338E" w:rsidRPr="00CE338E">
        <w:rPr>
          <w:rFonts w:eastAsia="Times New Roman"/>
        </w:rPr>
        <w:t>to be distributed amongst the placement committee to develop this database.</w:t>
      </w:r>
    </w:p>
    <w:p w14:paraId="72651196" w14:textId="77777777" w:rsidR="00CE338E" w:rsidRDefault="00CE338E" w:rsidP="00917EF4">
      <w:pPr>
        <w:pStyle w:val="NoSpacing"/>
        <w:numPr>
          <w:ilvl w:val="0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The data that is to be collected is as follows:</w:t>
      </w:r>
    </w:p>
    <w:p w14:paraId="74DFF1B3" w14:textId="77777777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ame of the company</w:t>
      </w:r>
    </w:p>
    <w:p w14:paraId="77DDD248" w14:textId="77777777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Chairman Details</w:t>
      </w:r>
    </w:p>
    <w:p w14:paraId="55A9FB6F" w14:textId="77777777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Governing Board Details</w:t>
      </w:r>
    </w:p>
    <w:p w14:paraId="097A57E7" w14:textId="0B442585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lastRenderedPageBreak/>
        <w:t>Name of India Chairman</w:t>
      </w:r>
    </w:p>
    <w:p w14:paraId="5AD1E2D2" w14:textId="6E998C87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ame, Email, Contact number &amp; LinkedIn Profile of HR Head</w:t>
      </w:r>
    </w:p>
    <w:p w14:paraId="6ECD7699" w14:textId="1A760C54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ame, Email, Contact number &amp; LinkedIn Profile of Functional Head (tech/ marketing)</w:t>
      </w:r>
    </w:p>
    <w:p w14:paraId="1EFF90E6" w14:textId="089DD071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ame, Email, Contact number &amp; LinkedIn Profile of Sales Head</w:t>
      </w:r>
    </w:p>
    <w:p w14:paraId="1BC5BF2B" w14:textId="04315ABA" w:rsidR="00CE338E" w:rsidRDefault="00CE338E" w:rsidP="00CE338E">
      <w:pPr>
        <w:pStyle w:val="NoSpacing"/>
        <w:numPr>
          <w:ilvl w:val="1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 xml:space="preserve">Name, Email, Contact number &amp; LinkedIn Profile of HR in charge of campus recruitment </w:t>
      </w:r>
    </w:p>
    <w:p w14:paraId="74723921" w14:textId="07E35D2D" w:rsidR="00CE338E" w:rsidRDefault="00B00074" w:rsidP="00CE338E">
      <w:pPr>
        <w:pStyle w:val="NoSpacing"/>
        <w:numPr>
          <w:ilvl w:val="0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Phase</w:t>
      </w:r>
      <w:r w:rsidR="00CE338E">
        <w:rPr>
          <w:rFonts w:eastAsia="Times New Roman"/>
        </w:rPr>
        <w:t xml:space="preserve"> 2</w:t>
      </w:r>
      <w:r>
        <w:rPr>
          <w:rFonts w:eastAsia="Times New Roman"/>
        </w:rPr>
        <w:t xml:space="preserve">: </w:t>
      </w:r>
      <w:r w:rsidR="00CE338E">
        <w:rPr>
          <w:rFonts w:eastAsia="Times New Roman"/>
        </w:rPr>
        <w:t>check if there are any common connection between the database &amp; Reliance family members.</w:t>
      </w:r>
    </w:p>
    <w:p w14:paraId="387A43AA" w14:textId="63F0DD7B" w:rsidR="00B00074" w:rsidRDefault="00B00074" w:rsidP="00CE338E">
      <w:pPr>
        <w:pStyle w:val="NoSpacing"/>
        <w:numPr>
          <w:ilvl w:val="0"/>
          <w:numId w:val="26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Placement team to send an email regarding the details of the tools they need to acquire this data.</w:t>
      </w:r>
    </w:p>
    <w:p w14:paraId="17E1058C" w14:textId="6D3AF13D" w:rsidR="00CE338E" w:rsidRDefault="00CE338E" w:rsidP="00CE338E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r>
        <w:rPr>
          <w:rStyle w:val="Aucun"/>
          <w:color w:val="auto"/>
          <w:sz w:val="24"/>
          <w:szCs w:val="30"/>
        </w:rPr>
        <w:t>Mock Interviews</w:t>
      </w:r>
    </w:p>
    <w:p w14:paraId="5FAE169C" w14:textId="47FBF48B" w:rsidR="00B00074" w:rsidRPr="00B00074" w:rsidRDefault="00CE338E" w:rsidP="00B00074">
      <w:pPr>
        <w:pStyle w:val="NoSpacing"/>
        <w:numPr>
          <w:ilvl w:val="0"/>
          <w:numId w:val="27"/>
        </w:numPr>
        <w:spacing w:line="360" w:lineRule="auto"/>
        <w:rPr>
          <w:rFonts w:eastAsia="Times New Roman"/>
        </w:rPr>
      </w:pPr>
      <w:r w:rsidRPr="00B00074">
        <w:rPr>
          <w:rFonts w:eastAsia="Times New Roman"/>
        </w:rPr>
        <w:t xml:space="preserve">To finalise the list of industry personnel that </w:t>
      </w:r>
      <w:r w:rsidR="00B00074">
        <w:rPr>
          <w:rFonts w:eastAsia="Times New Roman"/>
        </w:rPr>
        <w:t xml:space="preserve">will be a part of the mock interviews </w:t>
      </w:r>
    </w:p>
    <w:p w14:paraId="08E0D374" w14:textId="46BE13EC" w:rsidR="00B00074" w:rsidRDefault="00B00074" w:rsidP="00B00074">
      <w:pPr>
        <w:pStyle w:val="Heading1"/>
        <w:numPr>
          <w:ilvl w:val="0"/>
          <w:numId w:val="6"/>
        </w:numPr>
        <w:spacing w:line="360" w:lineRule="auto"/>
        <w:rPr>
          <w:rStyle w:val="Aucun"/>
          <w:color w:val="auto"/>
          <w:sz w:val="24"/>
          <w:szCs w:val="30"/>
        </w:rPr>
      </w:pPr>
      <w:r>
        <w:rPr>
          <w:rStyle w:val="Aucun"/>
          <w:color w:val="auto"/>
          <w:sz w:val="24"/>
          <w:szCs w:val="30"/>
        </w:rPr>
        <w:t>Capsule Module</w:t>
      </w:r>
    </w:p>
    <w:p w14:paraId="29D56DFB" w14:textId="77777777" w:rsidR="00B00074" w:rsidRDefault="00B00074" w:rsidP="00B00074">
      <w:pPr>
        <w:pStyle w:val="NoSpacing"/>
        <w:numPr>
          <w:ilvl w:val="0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Currently, the below mentioned capsule modules have been finalized:</w:t>
      </w:r>
    </w:p>
    <w:p w14:paraId="35B417E4" w14:textId="4FAB8BFB" w:rsidR="00B00074" w:rsidRDefault="00B00074" w:rsidP="00B00074">
      <w:pPr>
        <w:pStyle w:val="NoSpacing"/>
        <w:numPr>
          <w:ilvl w:val="1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Sales by Dr. Murali Mantrala ( University of Texas) on 9</w:t>
      </w:r>
      <w:r w:rsidRPr="00B00074"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&amp; 10</w:t>
      </w:r>
      <w:r w:rsidRPr="00B00074"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Feb ( two 3 hours session).</w:t>
      </w:r>
    </w:p>
    <w:p w14:paraId="0325F56D" w14:textId="5B2F68AB" w:rsidR="00B00074" w:rsidRDefault="00B00074" w:rsidP="00B00074">
      <w:pPr>
        <w:pStyle w:val="NoSpacing"/>
        <w:numPr>
          <w:ilvl w:val="1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Negotiation by Jairam Joseph ( IIM)</w:t>
      </w:r>
    </w:p>
    <w:p w14:paraId="44CF3DB0" w14:textId="0EAF9952" w:rsidR="00B00074" w:rsidRDefault="00B00074" w:rsidP="00B00074">
      <w:pPr>
        <w:pStyle w:val="NoSpacing"/>
        <w:numPr>
          <w:ilvl w:val="1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Consulting – programme specific</w:t>
      </w:r>
    </w:p>
    <w:p w14:paraId="0199A3CD" w14:textId="70B0FB05" w:rsidR="00B00074" w:rsidRDefault="00B00074" w:rsidP="00B00074">
      <w:pPr>
        <w:pStyle w:val="NoSpacing"/>
        <w:numPr>
          <w:ilvl w:val="1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Product Management</w:t>
      </w:r>
    </w:p>
    <w:p w14:paraId="509AE401" w14:textId="3CBA7F1B" w:rsidR="00B00074" w:rsidRDefault="00B00074" w:rsidP="00B00074">
      <w:pPr>
        <w:pStyle w:val="NoSpacing"/>
        <w:numPr>
          <w:ilvl w:val="1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Leadership</w:t>
      </w:r>
    </w:p>
    <w:p w14:paraId="59AAFADC" w14:textId="54BC5124" w:rsidR="00B00074" w:rsidRDefault="00B00074" w:rsidP="00B00074">
      <w:pPr>
        <w:pStyle w:val="NoSpacing"/>
        <w:numPr>
          <w:ilvl w:val="0"/>
          <w:numId w:val="28"/>
        </w:numPr>
        <w:spacing w:line="360" w:lineRule="auto"/>
        <w:rPr>
          <w:rFonts w:eastAsia="Times New Roman"/>
        </w:rPr>
      </w:pPr>
      <w:r>
        <w:rPr>
          <w:rFonts w:eastAsia="Times New Roman"/>
        </w:rPr>
        <w:t>The placement team to also take a consensus from the entire batch to add more capsule modules to the above list. The final list to be shared by 18</w:t>
      </w:r>
      <w:r w:rsidRPr="00B00074">
        <w:rPr>
          <w:rFonts w:eastAsia="Times New Roman"/>
          <w:vertAlign w:val="superscript"/>
        </w:rPr>
        <w:t>th</w:t>
      </w:r>
      <w:r>
        <w:rPr>
          <w:rFonts w:eastAsia="Times New Roman"/>
        </w:rPr>
        <w:t xml:space="preserve"> Jan – 10:00 pm.</w:t>
      </w:r>
    </w:p>
    <w:p w14:paraId="4CD147E2" w14:textId="7BE906BA" w:rsidR="00B00074" w:rsidRDefault="00B00074" w:rsidP="00B00074">
      <w:pPr>
        <w:pStyle w:val="NoSpacing"/>
        <w:numPr>
          <w:ilvl w:val="0"/>
          <w:numId w:val="28"/>
        </w:numPr>
        <w:spacing w:line="360" w:lineRule="auto"/>
        <w:rPr>
          <w:rFonts w:eastAsia="Times New Roman"/>
        </w:rPr>
      </w:pPr>
      <w:r w:rsidRPr="00B00074">
        <w:rPr>
          <w:rFonts w:eastAsia="Times New Roman"/>
        </w:rPr>
        <w:t xml:space="preserve">To finalise the list of industry personnel that </w:t>
      </w:r>
      <w:r>
        <w:rPr>
          <w:rFonts w:eastAsia="Times New Roman"/>
        </w:rPr>
        <w:t xml:space="preserve">will be a part of the mock interviews </w:t>
      </w:r>
    </w:p>
    <w:p w14:paraId="050F1673" w14:textId="736B254B" w:rsidR="00B00074" w:rsidRPr="00B00074" w:rsidRDefault="00B00074" w:rsidP="00B00074">
      <w:pPr>
        <w:pStyle w:val="ListParagraph"/>
        <w:ind w:left="360"/>
      </w:pPr>
    </w:p>
    <w:bookmarkEnd w:id="0"/>
    <w:p w14:paraId="5673A275" w14:textId="77777777" w:rsidR="00476F15" w:rsidRPr="006250D7" w:rsidRDefault="00476F15" w:rsidP="00476F15">
      <w:pPr>
        <w:pStyle w:val="NoSpacing"/>
        <w:spacing w:line="360" w:lineRule="auto"/>
        <w:rPr>
          <w:rFonts w:eastAsia="Times New Roman"/>
        </w:rPr>
      </w:pPr>
    </w:p>
    <w:sectPr w:rsidR="00476F15" w:rsidRPr="006250D7" w:rsidSect="00AF045E">
      <w:headerReference w:type="default" r:id="rId8"/>
      <w:footerReference w:type="default" r:id="rId9"/>
      <w:pgSz w:w="11900" w:h="16840"/>
      <w:pgMar w:top="1440" w:right="985" w:bottom="1440" w:left="1134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8B1DC" w14:textId="77777777" w:rsidR="00782AE9" w:rsidRDefault="00782AE9">
      <w:r>
        <w:separator/>
      </w:r>
    </w:p>
  </w:endnote>
  <w:endnote w:type="continuationSeparator" w:id="0">
    <w:p w14:paraId="24EF3B2D" w14:textId="77777777" w:rsidR="00782AE9" w:rsidRDefault="00782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94990" w14:textId="304D34BC" w:rsidR="00264BB0" w:rsidRPr="00AF045E" w:rsidRDefault="00264BB0" w:rsidP="00AF045E">
    <w:pPr>
      <w:pStyle w:val="Footer"/>
      <w:tabs>
        <w:tab w:val="clear" w:pos="9360"/>
        <w:tab w:val="right" w:pos="9000"/>
      </w:tabs>
      <w:rPr>
        <w:rFonts w:ascii="Arial" w:hAnsi="Arial" w:cs="Arial"/>
      </w:rPr>
    </w:pPr>
    <w:r w:rsidRPr="00AF045E">
      <w:rPr>
        <w:rStyle w:val="Aucun"/>
        <w:rFonts w:ascii="Arial" w:hAnsi="Arial" w:cs="Arial"/>
      </w:rPr>
      <w:tab/>
    </w:r>
    <w:r>
      <w:rPr>
        <w:rStyle w:val="Aucun"/>
        <w:rFonts w:ascii="Arial" w:hAnsi="Arial" w:cs="Arial"/>
      </w:rPr>
      <w:t xml:space="preserve">                                              </w:t>
    </w:r>
    <w:r w:rsidRPr="00AF045E">
      <w:rPr>
        <w:rStyle w:val="Aucun"/>
        <w:rFonts w:ascii="Arial" w:hAnsi="Arial" w:cs="Arial"/>
      </w:rPr>
      <w:tab/>
    </w:r>
    <w:r w:rsidRPr="00AF045E">
      <w:rPr>
        <w:rStyle w:val="Aucun"/>
        <w:rFonts w:ascii="Arial" w:eastAsia="Helvetica" w:hAnsi="Arial" w:cs="Arial"/>
        <w:b/>
        <w:bCs/>
      </w:rPr>
      <w:fldChar w:fldCharType="begin"/>
    </w:r>
    <w:r w:rsidRPr="00AF045E">
      <w:rPr>
        <w:rStyle w:val="Aucun"/>
        <w:rFonts w:ascii="Arial" w:eastAsia="Helvetica" w:hAnsi="Arial" w:cs="Arial"/>
        <w:b/>
        <w:bCs/>
      </w:rPr>
      <w:instrText xml:space="preserve"> PAGE </w:instrText>
    </w:r>
    <w:r w:rsidRPr="00AF045E">
      <w:rPr>
        <w:rStyle w:val="Aucun"/>
        <w:rFonts w:ascii="Arial" w:eastAsia="Helvetica" w:hAnsi="Arial" w:cs="Arial"/>
        <w:b/>
        <w:bCs/>
      </w:rPr>
      <w:fldChar w:fldCharType="separate"/>
    </w:r>
    <w:r w:rsidR="00081F1D">
      <w:rPr>
        <w:rStyle w:val="Aucun"/>
        <w:rFonts w:ascii="Arial" w:eastAsia="Helvetica" w:hAnsi="Arial" w:cs="Arial"/>
        <w:b/>
        <w:bCs/>
        <w:noProof/>
      </w:rPr>
      <w:t>3</w:t>
    </w:r>
    <w:r w:rsidRPr="00AF045E">
      <w:rPr>
        <w:rStyle w:val="Aucun"/>
        <w:rFonts w:ascii="Arial" w:eastAsia="Helvetica" w:hAnsi="Arial" w:cs="Arial"/>
        <w:b/>
        <w:bCs/>
      </w:rPr>
      <w:fldChar w:fldCharType="end"/>
    </w:r>
    <w:r w:rsidRPr="00AF045E">
      <w:rPr>
        <w:rStyle w:val="Aucun"/>
        <w:rFonts w:ascii="Arial" w:hAnsi="Arial" w:cs="Arial"/>
      </w:rPr>
      <w:t>/</w:t>
    </w:r>
    <w:r w:rsidRPr="00AF045E">
      <w:rPr>
        <w:rStyle w:val="Aucun"/>
        <w:rFonts w:ascii="Arial" w:eastAsia="Helvetica" w:hAnsi="Arial" w:cs="Arial"/>
        <w:b/>
        <w:bCs/>
      </w:rPr>
      <w:fldChar w:fldCharType="begin"/>
    </w:r>
    <w:r w:rsidRPr="00AF045E">
      <w:rPr>
        <w:rStyle w:val="Aucun"/>
        <w:rFonts w:ascii="Arial" w:eastAsia="Helvetica" w:hAnsi="Arial" w:cs="Arial"/>
        <w:b/>
        <w:bCs/>
      </w:rPr>
      <w:instrText xml:space="preserve"> NUMPAGES </w:instrText>
    </w:r>
    <w:r w:rsidRPr="00AF045E">
      <w:rPr>
        <w:rStyle w:val="Aucun"/>
        <w:rFonts w:ascii="Arial" w:eastAsia="Helvetica" w:hAnsi="Arial" w:cs="Arial"/>
        <w:b/>
        <w:bCs/>
      </w:rPr>
      <w:fldChar w:fldCharType="separate"/>
    </w:r>
    <w:r w:rsidR="00081F1D">
      <w:rPr>
        <w:rStyle w:val="Aucun"/>
        <w:rFonts w:ascii="Arial" w:eastAsia="Helvetica" w:hAnsi="Arial" w:cs="Arial"/>
        <w:b/>
        <w:bCs/>
        <w:noProof/>
      </w:rPr>
      <w:t>3</w:t>
    </w:r>
    <w:r w:rsidRPr="00AF045E">
      <w:rPr>
        <w:rStyle w:val="Aucun"/>
        <w:rFonts w:ascii="Arial" w:eastAsia="Helvetica" w:hAnsi="Arial" w:cs="Arial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9476A" w14:textId="77777777" w:rsidR="00782AE9" w:rsidRDefault="00782AE9">
      <w:r>
        <w:separator/>
      </w:r>
    </w:p>
  </w:footnote>
  <w:footnote w:type="continuationSeparator" w:id="0">
    <w:p w14:paraId="45869EE7" w14:textId="77777777" w:rsidR="00782AE9" w:rsidRDefault="00782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FDEFB" w14:textId="022FBCCA" w:rsidR="00264BB0" w:rsidRDefault="0050431C" w:rsidP="0050431C">
    <w:pPr>
      <w:pStyle w:val="Footer"/>
      <w:tabs>
        <w:tab w:val="clear" w:pos="9360"/>
        <w:tab w:val="right" w:pos="9000"/>
      </w:tabs>
      <w:jc w:val="center"/>
      <w:rPr>
        <w:rStyle w:val="Aucun"/>
        <w:rFonts w:ascii="Arial" w:hAnsi="Arial"/>
        <w:sz w:val="20"/>
        <w:szCs w:val="20"/>
      </w:rPr>
    </w:pPr>
    <w:r>
      <w:rPr>
        <w:noProof/>
      </w:rPr>
      <w:drawing>
        <wp:inline distT="0" distB="0" distL="0" distR="0" wp14:anchorId="5459597F" wp14:editId="24B4B112">
          <wp:extent cx="2171700" cy="390525"/>
          <wp:effectExtent l="0" t="0" r="0" b="952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9254" b="34627"/>
                  <a:stretch>
                    <a:fillRect/>
                  </a:stretch>
                </pic:blipFill>
                <pic:spPr bwMode="auto">
                  <a:xfrm>
                    <a:off x="0" y="0"/>
                    <a:ext cx="217170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676F0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D72C5A"/>
    <w:multiLevelType w:val="hybridMultilevel"/>
    <w:tmpl w:val="35FA1A0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447201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682EAF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8B764B"/>
    <w:multiLevelType w:val="multilevel"/>
    <w:tmpl w:val="8DD226C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55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92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1572723B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03977"/>
    <w:multiLevelType w:val="hybridMultilevel"/>
    <w:tmpl w:val="58E0EFB6"/>
    <w:numStyleLink w:val="Style1import"/>
  </w:abstractNum>
  <w:abstractNum w:abstractNumId="7" w15:restartNumberingAfterBreak="0">
    <w:nsid w:val="1F4B38F9"/>
    <w:multiLevelType w:val="hybridMultilevel"/>
    <w:tmpl w:val="B38477A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FE1F49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7E078C"/>
    <w:multiLevelType w:val="hybridMultilevel"/>
    <w:tmpl w:val="F29CD0AA"/>
    <w:lvl w:ilvl="0" w:tplc="A0EC1C0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E561E5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BF3E9F"/>
    <w:multiLevelType w:val="hybridMultilevel"/>
    <w:tmpl w:val="40B4C200"/>
    <w:lvl w:ilvl="0" w:tplc="276A649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AA52DF"/>
    <w:multiLevelType w:val="multilevel"/>
    <w:tmpl w:val="443879B6"/>
    <w:styleLink w:val="Style2import"/>
    <w:lvl w:ilvl="0">
      <w:start w:val="1"/>
      <w:numFmt w:val="decimal"/>
      <w:lvlText w:val="%1."/>
      <w:lvlJc w:val="left"/>
      <w:pPr>
        <w:ind w:left="357" w:hanging="35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964" w:hanging="5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2044" w:hanging="92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3124" w:hanging="128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3844" w:hanging="128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4924" w:hanging="164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5644" w:hanging="164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6724" w:hanging="200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7804" w:hanging="23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38A264C2"/>
    <w:multiLevelType w:val="hybridMultilevel"/>
    <w:tmpl w:val="4F0C02D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8C3707"/>
    <w:multiLevelType w:val="hybridMultilevel"/>
    <w:tmpl w:val="9F02BE7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BF3C83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4C6866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8A1016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0611C7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4E47808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FC759C"/>
    <w:multiLevelType w:val="hybridMultilevel"/>
    <w:tmpl w:val="58E0EFB6"/>
    <w:styleLink w:val="Style1import"/>
    <w:lvl w:ilvl="0" w:tplc="CB88CB34">
      <w:start w:val="1"/>
      <w:numFmt w:val="decimal"/>
      <w:pStyle w:val="ResumeTitles"/>
      <w:lvlText w:val="%1."/>
      <w:lvlJc w:val="left"/>
      <w:pPr>
        <w:ind w:left="85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8E07BA4">
      <w:start w:val="1"/>
      <w:numFmt w:val="lowerLetter"/>
      <w:lvlText w:val="%2."/>
      <w:lvlJc w:val="left"/>
      <w:pPr>
        <w:ind w:left="157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F66CDBE">
      <w:start w:val="1"/>
      <w:numFmt w:val="lowerRoman"/>
      <w:lvlText w:val="%3."/>
      <w:lvlJc w:val="left"/>
      <w:pPr>
        <w:ind w:left="2291" w:hanging="4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39A0C64">
      <w:start w:val="1"/>
      <w:numFmt w:val="decimal"/>
      <w:lvlText w:val="%4."/>
      <w:lvlJc w:val="left"/>
      <w:pPr>
        <w:ind w:left="301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7E2FFD2">
      <w:start w:val="1"/>
      <w:numFmt w:val="lowerLetter"/>
      <w:lvlText w:val="%5."/>
      <w:lvlJc w:val="left"/>
      <w:pPr>
        <w:ind w:left="373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D506808">
      <w:start w:val="1"/>
      <w:numFmt w:val="lowerRoman"/>
      <w:lvlText w:val="%6."/>
      <w:lvlJc w:val="left"/>
      <w:pPr>
        <w:ind w:left="4451" w:hanging="4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642BB7E">
      <w:start w:val="1"/>
      <w:numFmt w:val="decimal"/>
      <w:lvlText w:val="%7."/>
      <w:lvlJc w:val="left"/>
      <w:pPr>
        <w:ind w:left="517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0320B14">
      <w:start w:val="1"/>
      <w:numFmt w:val="lowerLetter"/>
      <w:lvlText w:val="%8."/>
      <w:lvlJc w:val="left"/>
      <w:pPr>
        <w:ind w:left="5891" w:hanging="49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46A6A">
      <w:start w:val="1"/>
      <w:numFmt w:val="lowerRoman"/>
      <w:lvlText w:val="%9."/>
      <w:lvlJc w:val="left"/>
      <w:pPr>
        <w:ind w:left="6611" w:hanging="46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596F3CAC"/>
    <w:multiLevelType w:val="hybridMultilevel"/>
    <w:tmpl w:val="4EC67C4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682C25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E091E2B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28943F4"/>
    <w:multiLevelType w:val="hybridMultilevel"/>
    <w:tmpl w:val="4EC67C4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0D2A4A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DE6320"/>
    <w:multiLevelType w:val="hybridMultilevel"/>
    <w:tmpl w:val="F29CD0A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9115091">
    <w:abstractNumId w:val="20"/>
  </w:num>
  <w:num w:numId="2" w16cid:durableId="1891454344">
    <w:abstractNumId w:val="6"/>
    <w:lvlOverride w:ilvl="0">
      <w:lvl w:ilvl="0" w:tplc="E2D80A4A">
        <w:start w:val="1"/>
        <w:numFmt w:val="decimal"/>
        <w:pStyle w:val="ResumeTitles"/>
        <w:lvlText w:val="%1."/>
        <w:lvlJc w:val="left"/>
        <w:pPr>
          <w:ind w:left="851" w:hanging="491"/>
        </w:pPr>
        <w:rPr>
          <w:rFonts w:ascii="Arial" w:hAnsi="Arial" w:cs="Arial" w:hint="default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8"/>
          <w:szCs w:val="28"/>
          <w:highlight w:val="none"/>
          <w:vertAlign w:val="baseline"/>
        </w:rPr>
      </w:lvl>
    </w:lvlOverride>
  </w:num>
  <w:num w:numId="3" w16cid:durableId="1791051755">
    <w:abstractNumId w:val="12"/>
  </w:num>
  <w:num w:numId="4" w16cid:durableId="1207259492">
    <w:abstractNumId w:val="4"/>
  </w:num>
  <w:num w:numId="5" w16cid:durableId="197818576">
    <w:abstractNumId w:val="1"/>
  </w:num>
  <w:num w:numId="6" w16cid:durableId="15944327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919584">
    <w:abstractNumId w:val="7"/>
  </w:num>
  <w:num w:numId="8" w16cid:durableId="2006470800">
    <w:abstractNumId w:val="14"/>
  </w:num>
  <w:num w:numId="9" w16cid:durableId="477645942">
    <w:abstractNumId w:val="13"/>
  </w:num>
  <w:num w:numId="10" w16cid:durableId="622854897">
    <w:abstractNumId w:val="11"/>
  </w:num>
  <w:num w:numId="11" w16cid:durableId="1812823154">
    <w:abstractNumId w:val="24"/>
  </w:num>
  <w:num w:numId="12" w16cid:durableId="1512332528">
    <w:abstractNumId w:val="21"/>
  </w:num>
  <w:num w:numId="13" w16cid:durableId="1903758344">
    <w:abstractNumId w:val="9"/>
  </w:num>
  <w:num w:numId="14" w16cid:durableId="1570994001">
    <w:abstractNumId w:val="17"/>
  </w:num>
  <w:num w:numId="15" w16cid:durableId="1880169206">
    <w:abstractNumId w:val="8"/>
  </w:num>
  <w:num w:numId="16" w16cid:durableId="1271740713">
    <w:abstractNumId w:val="10"/>
  </w:num>
  <w:num w:numId="17" w16cid:durableId="778527785">
    <w:abstractNumId w:val="3"/>
  </w:num>
  <w:num w:numId="18" w16cid:durableId="4089619">
    <w:abstractNumId w:val="26"/>
  </w:num>
  <w:num w:numId="19" w16cid:durableId="624695417">
    <w:abstractNumId w:val="19"/>
  </w:num>
  <w:num w:numId="20" w16cid:durableId="468285104">
    <w:abstractNumId w:val="0"/>
  </w:num>
  <w:num w:numId="21" w16cid:durableId="200019463">
    <w:abstractNumId w:val="5"/>
  </w:num>
  <w:num w:numId="22" w16cid:durableId="1069183236">
    <w:abstractNumId w:val="22"/>
  </w:num>
  <w:num w:numId="23" w16cid:durableId="904341485">
    <w:abstractNumId w:val="18"/>
  </w:num>
  <w:num w:numId="24" w16cid:durableId="305162254">
    <w:abstractNumId w:val="25"/>
  </w:num>
  <w:num w:numId="25" w16cid:durableId="1760059104">
    <w:abstractNumId w:val="2"/>
  </w:num>
  <w:num w:numId="26" w16cid:durableId="1613977974">
    <w:abstractNumId w:val="16"/>
  </w:num>
  <w:num w:numId="27" w16cid:durableId="25260233">
    <w:abstractNumId w:val="23"/>
  </w:num>
  <w:num w:numId="28" w16cid:durableId="626205618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MbWwNDU0NzI1NrdU0lEKTi0uzszPAykwqgUAfv5DUSwAAAA="/>
  </w:docVars>
  <w:rsids>
    <w:rsidRoot w:val="00B95063"/>
    <w:rsid w:val="00001688"/>
    <w:rsid w:val="00001DC7"/>
    <w:rsid w:val="000029E2"/>
    <w:rsid w:val="00003DC6"/>
    <w:rsid w:val="00005CA6"/>
    <w:rsid w:val="000062E7"/>
    <w:rsid w:val="0000779A"/>
    <w:rsid w:val="00012529"/>
    <w:rsid w:val="00013465"/>
    <w:rsid w:val="00017211"/>
    <w:rsid w:val="00017F44"/>
    <w:rsid w:val="000210F9"/>
    <w:rsid w:val="000238F5"/>
    <w:rsid w:val="00023AB5"/>
    <w:rsid w:val="00025533"/>
    <w:rsid w:val="00025D32"/>
    <w:rsid w:val="00025E81"/>
    <w:rsid w:val="00030484"/>
    <w:rsid w:val="000311F1"/>
    <w:rsid w:val="00032902"/>
    <w:rsid w:val="00032E13"/>
    <w:rsid w:val="000347D5"/>
    <w:rsid w:val="00037A99"/>
    <w:rsid w:val="00042856"/>
    <w:rsid w:val="00045ABE"/>
    <w:rsid w:val="00047F6D"/>
    <w:rsid w:val="00050081"/>
    <w:rsid w:val="000503A9"/>
    <w:rsid w:val="00051B23"/>
    <w:rsid w:val="00053A74"/>
    <w:rsid w:val="00057703"/>
    <w:rsid w:val="00060031"/>
    <w:rsid w:val="0006048C"/>
    <w:rsid w:val="000621A3"/>
    <w:rsid w:val="0006325F"/>
    <w:rsid w:val="00063C67"/>
    <w:rsid w:val="00063E0E"/>
    <w:rsid w:val="00063E64"/>
    <w:rsid w:val="000704D6"/>
    <w:rsid w:val="000744D1"/>
    <w:rsid w:val="00074777"/>
    <w:rsid w:val="00074F3B"/>
    <w:rsid w:val="00074FEA"/>
    <w:rsid w:val="0008126B"/>
    <w:rsid w:val="00081BC2"/>
    <w:rsid w:val="00081F1D"/>
    <w:rsid w:val="00083186"/>
    <w:rsid w:val="00084BEA"/>
    <w:rsid w:val="00085442"/>
    <w:rsid w:val="00085AC2"/>
    <w:rsid w:val="000861E7"/>
    <w:rsid w:val="00093ECB"/>
    <w:rsid w:val="000A2789"/>
    <w:rsid w:val="000B25B0"/>
    <w:rsid w:val="000B2DAD"/>
    <w:rsid w:val="000B463C"/>
    <w:rsid w:val="000B4E66"/>
    <w:rsid w:val="000B7FFA"/>
    <w:rsid w:val="000C34DB"/>
    <w:rsid w:val="000C48E6"/>
    <w:rsid w:val="000C616B"/>
    <w:rsid w:val="000D07CB"/>
    <w:rsid w:val="000D2AED"/>
    <w:rsid w:val="000D5CED"/>
    <w:rsid w:val="000D7009"/>
    <w:rsid w:val="000D7428"/>
    <w:rsid w:val="000E4912"/>
    <w:rsid w:val="000E51AE"/>
    <w:rsid w:val="000E7C7F"/>
    <w:rsid w:val="000F325C"/>
    <w:rsid w:val="000F33F3"/>
    <w:rsid w:val="000F6F5F"/>
    <w:rsid w:val="000F7DF9"/>
    <w:rsid w:val="00104560"/>
    <w:rsid w:val="00106F0F"/>
    <w:rsid w:val="001071D5"/>
    <w:rsid w:val="00107552"/>
    <w:rsid w:val="00107A35"/>
    <w:rsid w:val="001137EA"/>
    <w:rsid w:val="00113ED3"/>
    <w:rsid w:val="001143B0"/>
    <w:rsid w:val="00123AD7"/>
    <w:rsid w:val="00130E50"/>
    <w:rsid w:val="00135FD1"/>
    <w:rsid w:val="001376AD"/>
    <w:rsid w:val="0014111A"/>
    <w:rsid w:val="001467FF"/>
    <w:rsid w:val="00150DAD"/>
    <w:rsid w:val="00152121"/>
    <w:rsid w:val="00152343"/>
    <w:rsid w:val="00153E94"/>
    <w:rsid w:val="00157D8B"/>
    <w:rsid w:val="001605EA"/>
    <w:rsid w:val="00160DA5"/>
    <w:rsid w:val="00163BE9"/>
    <w:rsid w:val="00163DC5"/>
    <w:rsid w:val="001713A6"/>
    <w:rsid w:val="001738A4"/>
    <w:rsid w:val="00174CD3"/>
    <w:rsid w:val="00176F28"/>
    <w:rsid w:val="00180D0B"/>
    <w:rsid w:val="00183A45"/>
    <w:rsid w:val="001876FD"/>
    <w:rsid w:val="001A12F7"/>
    <w:rsid w:val="001A206C"/>
    <w:rsid w:val="001A2B94"/>
    <w:rsid w:val="001A4ED8"/>
    <w:rsid w:val="001B000E"/>
    <w:rsid w:val="001B1A26"/>
    <w:rsid w:val="001B3A64"/>
    <w:rsid w:val="001B6054"/>
    <w:rsid w:val="001C1B10"/>
    <w:rsid w:val="001C40A1"/>
    <w:rsid w:val="001C4721"/>
    <w:rsid w:val="001D148A"/>
    <w:rsid w:val="001D3105"/>
    <w:rsid w:val="001D6459"/>
    <w:rsid w:val="001D7803"/>
    <w:rsid w:val="001E19D2"/>
    <w:rsid w:val="001E23DE"/>
    <w:rsid w:val="001E679F"/>
    <w:rsid w:val="001F115F"/>
    <w:rsid w:val="001F41E6"/>
    <w:rsid w:val="001F4F82"/>
    <w:rsid w:val="001F58AA"/>
    <w:rsid w:val="001F5D0A"/>
    <w:rsid w:val="001F742B"/>
    <w:rsid w:val="00202ECC"/>
    <w:rsid w:val="00205002"/>
    <w:rsid w:val="002214C8"/>
    <w:rsid w:val="00221B9A"/>
    <w:rsid w:val="0022491D"/>
    <w:rsid w:val="0022524F"/>
    <w:rsid w:val="00233A33"/>
    <w:rsid w:val="002359BB"/>
    <w:rsid w:val="00236E1B"/>
    <w:rsid w:val="00237FC1"/>
    <w:rsid w:val="002409C9"/>
    <w:rsid w:val="0024539B"/>
    <w:rsid w:val="0024577D"/>
    <w:rsid w:val="0024703A"/>
    <w:rsid w:val="00247A08"/>
    <w:rsid w:val="00252D5F"/>
    <w:rsid w:val="00253049"/>
    <w:rsid w:val="00254CD8"/>
    <w:rsid w:val="00254E06"/>
    <w:rsid w:val="00260135"/>
    <w:rsid w:val="0026161C"/>
    <w:rsid w:val="00262631"/>
    <w:rsid w:val="0026319A"/>
    <w:rsid w:val="00264BB0"/>
    <w:rsid w:val="002665C5"/>
    <w:rsid w:val="0027079D"/>
    <w:rsid w:val="00273C96"/>
    <w:rsid w:val="00274415"/>
    <w:rsid w:val="002762C6"/>
    <w:rsid w:val="00276BDD"/>
    <w:rsid w:val="00277997"/>
    <w:rsid w:val="00281D71"/>
    <w:rsid w:val="00285428"/>
    <w:rsid w:val="00285BF2"/>
    <w:rsid w:val="00285E19"/>
    <w:rsid w:val="002934C7"/>
    <w:rsid w:val="00294087"/>
    <w:rsid w:val="002A4FF4"/>
    <w:rsid w:val="002A5BDB"/>
    <w:rsid w:val="002B12BE"/>
    <w:rsid w:val="002B1F4D"/>
    <w:rsid w:val="002B4689"/>
    <w:rsid w:val="002B5EE4"/>
    <w:rsid w:val="002B7280"/>
    <w:rsid w:val="002B7B92"/>
    <w:rsid w:val="002C7541"/>
    <w:rsid w:val="002D15C9"/>
    <w:rsid w:val="002D2677"/>
    <w:rsid w:val="002D3679"/>
    <w:rsid w:val="002D3886"/>
    <w:rsid w:val="002D4F31"/>
    <w:rsid w:val="002E0280"/>
    <w:rsid w:val="002E0862"/>
    <w:rsid w:val="002F1D3B"/>
    <w:rsid w:val="002F62A0"/>
    <w:rsid w:val="002F7EC3"/>
    <w:rsid w:val="00300BAD"/>
    <w:rsid w:val="00302D29"/>
    <w:rsid w:val="00303ACB"/>
    <w:rsid w:val="00303AE2"/>
    <w:rsid w:val="00303E11"/>
    <w:rsid w:val="003077D0"/>
    <w:rsid w:val="00312F3F"/>
    <w:rsid w:val="00313C63"/>
    <w:rsid w:val="003147C1"/>
    <w:rsid w:val="00314D74"/>
    <w:rsid w:val="00316829"/>
    <w:rsid w:val="00323378"/>
    <w:rsid w:val="003255BB"/>
    <w:rsid w:val="00325848"/>
    <w:rsid w:val="003261F2"/>
    <w:rsid w:val="003278A7"/>
    <w:rsid w:val="00330014"/>
    <w:rsid w:val="00331E83"/>
    <w:rsid w:val="00333577"/>
    <w:rsid w:val="0034204E"/>
    <w:rsid w:val="00350448"/>
    <w:rsid w:val="00350B2A"/>
    <w:rsid w:val="00351C5E"/>
    <w:rsid w:val="00354BC0"/>
    <w:rsid w:val="00355DD3"/>
    <w:rsid w:val="003573A8"/>
    <w:rsid w:val="003614A6"/>
    <w:rsid w:val="00361CFE"/>
    <w:rsid w:val="003659C4"/>
    <w:rsid w:val="003671C9"/>
    <w:rsid w:val="00367610"/>
    <w:rsid w:val="00372AD9"/>
    <w:rsid w:val="00372BD7"/>
    <w:rsid w:val="0037433A"/>
    <w:rsid w:val="00382D3B"/>
    <w:rsid w:val="003863E7"/>
    <w:rsid w:val="00395769"/>
    <w:rsid w:val="003A4840"/>
    <w:rsid w:val="003A4A36"/>
    <w:rsid w:val="003A6A20"/>
    <w:rsid w:val="003A73AC"/>
    <w:rsid w:val="003B05CB"/>
    <w:rsid w:val="003B12FE"/>
    <w:rsid w:val="003B3AB8"/>
    <w:rsid w:val="003B57CE"/>
    <w:rsid w:val="003B5AE8"/>
    <w:rsid w:val="003B6EF9"/>
    <w:rsid w:val="003C1BB9"/>
    <w:rsid w:val="003C3AC8"/>
    <w:rsid w:val="003C4663"/>
    <w:rsid w:val="003C4980"/>
    <w:rsid w:val="003C4C89"/>
    <w:rsid w:val="003C6A46"/>
    <w:rsid w:val="003C703D"/>
    <w:rsid w:val="003D1CA7"/>
    <w:rsid w:val="003D2D4B"/>
    <w:rsid w:val="003E06FF"/>
    <w:rsid w:val="003E289C"/>
    <w:rsid w:val="003E4020"/>
    <w:rsid w:val="003E4E7D"/>
    <w:rsid w:val="003E64DE"/>
    <w:rsid w:val="003E6C24"/>
    <w:rsid w:val="003F41E5"/>
    <w:rsid w:val="003F5416"/>
    <w:rsid w:val="003F5779"/>
    <w:rsid w:val="003F6B0D"/>
    <w:rsid w:val="00400EE4"/>
    <w:rsid w:val="00401952"/>
    <w:rsid w:val="0040304A"/>
    <w:rsid w:val="0040472C"/>
    <w:rsid w:val="00404825"/>
    <w:rsid w:val="0040483A"/>
    <w:rsid w:val="0040518C"/>
    <w:rsid w:val="004207E3"/>
    <w:rsid w:val="00427529"/>
    <w:rsid w:val="004305FC"/>
    <w:rsid w:val="00431AD1"/>
    <w:rsid w:val="00431D82"/>
    <w:rsid w:val="004346E5"/>
    <w:rsid w:val="004368E3"/>
    <w:rsid w:val="004373A3"/>
    <w:rsid w:val="00455CD4"/>
    <w:rsid w:val="0046373C"/>
    <w:rsid w:val="004662DE"/>
    <w:rsid w:val="00466550"/>
    <w:rsid w:val="0047022E"/>
    <w:rsid w:val="00470DAD"/>
    <w:rsid w:val="00472441"/>
    <w:rsid w:val="00472A55"/>
    <w:rsid w:val="00474434"/>
    <w:rsid w:val="00476E1E"/>
    <w:rsid w:val="00476F15"/>
    <w:rsid w:val="00490EDF"/>
    <w:rsid w:val="004916C6"/>
    <w:rsid w:val="004928BD"/>
    <w:rsid w:val="0049311D"/>
    <w:rsid w:val="0049658F"/>
    <w:rsid w:val="004970DF"/>
    <w:rsid w:val="004A1955"/>
    <w:rsid w:val="004A30DA"/>
    <w:rsid w:val="004A655A"/>
    <w:rsid w:val="004A79CA"/>
    <w:rsid w:val="004B0994"/>
    <w:rsid w:val="004B2676"/>
    <w:rsid w:val="004C3C01"/>
    <w:rsid w:val="004C68D6"/>
    <w:rsid w:val="004C7930"/>
    <w:rsid w:val="004D00A1"/>
    <w:rsid w:val="004D2F56"/>
    <w:rsid w:val="004D3EBF"/>
    <w:rsid w:val="004D4550"/>
    <w:rsid w:val="004D5D5A"/>
    <w:rsid w:val="004E07C5"/>
    <w:rsid w:val="004E556B"/>
    <w:rsid w:val="004E5C2A"/>
    <w:rsid w:val="004F04F6"/>
    <w:rsid w:val="004F1532"/>
    <w:rsid w:val="004F24E8"/>
    <w:rsid w:val="004F703F"/>
    <w:rsid w:val="004F7632"/>
    <w:rsid w:val="005025D6"/>
    <w:rsid w:val="0050431C"/>
    <w:rsid w:val="00504799"/>
    <w:rsid w:val="00507A83"/>
    <w:rsid w:val="0051085D"/>
    <w:rsid w:val="005131CE"/>
    <w:rsid w:val="00514798"/>
    <w:rsid w:val="00515187"/>
    <w:rsid w:val="00515E0B"/>
    <w:rsid w:val="00516D1A"/>
    <w:rsid w:val="005176C3"/>
    <w:rsid w:val="00526F36"/>
    <w:rsid w:val="005300BE"/>
    <w:rsid w:val="00530687"/>
    <w:rsid w:val="00533A9E"/>
    <w:rsid w:val="00535C8D"/>
    <w:rsid w:val="00535F69"/>
    <w:rsid w:val="00537C21"/>
    <w:rsid w:val="00543794"/>
    <w:rsid w:val="00544228"/>
    <w:rsid w:val="00556738"/>
    <w:rsid w:val="00562148"/>
    <w:rsid w:val="00562A52"/>
    <w:rsid w:val="00566053"/>
    <w:rsid w:val="00570A3E"/>
    <w:rsid w:val="00571CDF"/>
    <w:rsid w:val="005811D9"/>
    <w:rsid w:val="0058315D"/>
    <w:rsid w:val="00583273"/>
    <w:rsid w:val="00585271"/>
    <w:rsid w:val="005862DB"/>
    <w:rsid w:val="00587EE0"/>
    <w:rsid w:val="005963FE"/>
    <w:rsid w:val="00596DEC"/>
    <w:rsid w:val="005A5049"/>
    <w:rsid w:val="005B1488"/>
    <w:rsid w:val="005B1ABF"/>
    <w:rsid w:val="005B51EB"/>
    <w:rsid w:val="005C411D"/>
    <w:rsid w:val="005C42C9"/>
    <w:rsid w:val="005C4B0D"/>
    <w:rsid w:val="005C55FD"/>
    <w:rsid w:val="005C63D2"/>
    <w:rsid w:val="005D1ECD"/>
    <w:rsid w:val="005D3BAA"/>
    <w:rsid w:val="005D3BC5"/>
    <w:rsid w:val="005D491F"/>
    <w:rsid w:val="005D51FC"/>
    <w:rsid w:val="005D7B1A"/>
    <w:rsid w:val="005E296B"/>
    <w:rsid w:val="005E2DF8"/>
    <w:rsid w:val="005E6716"/>
    <w:rsid w:val="005E681E"/>
    <w:rsid w:val="005F2A39"/>
    <w:rsid w:val="005F5749"/>
    <w:rsid w:val="00603518"/>
    <w:rsid w:val="00605813"/>
    <w:rsid w:val="006059A4"/>
    <w:rsid w:val="00605E05"/>
    <w:rsid w:val="00610FE7"/>
    <w:rsid w:val="006137D0"/>
    <w:rsid w:val="00614987"/>
    <w:rsid w:val="00620B8C"/>
    <w:rsid w:val="006236F9"/>
    <w:rsid w:val="006241EF"/>
    <w:rsid w:val="006250D7"/>
    <w:rsid w:val="006261ED"/>
    <w:rsid w:val="00626993"/>
    <w:rsid w:val="00626F9E"/>
    <w:rsid w:val="00632791"/>
    <w:rsid w:val="00635368"/>
    <w:rsid w:val="00641F4E"/>
    <w:rsid w:val="00645480"/>
    <w:rsid w:val="00645E3A"/>
    <w:rsid w:val="00647CBB"/>
    <w:rsid w:val="00651822"/>
    <w:rsid w:val="0065206B"/>
    <w:rsid w:val="00652DF7"/>
    <w:rsid w:val="00657B03"/>
    <w:rsid w:val="00663A8A"/>
    <w:rsid w:val="0066441B"/>
    <w:rsid w:val="00684F26"/>
    <w:rsid w:val="006926AA"/>
    <w:rsid w:val="00694A98"/>
    <w:rsid w:val="006A0A0C"/>
    <w:rsid w:val="006A375C"/>
    <w:rsid w:val="006A4701"/>
    <w:rsid w:val="006B113E"/>
    <w:rsid w:val="006B1866"/>
    <w:rsid w:val="006B1C69"/>
    <w:rsid w:val="006B7ED4"/>
    <w:rsid w:val="006C1B76"/>
    <w:rsid w:val="006C1F6E"/>
    <w:rsid w:val="006C7F45"/>
    <w:rsid w:val="006D1A6D"/>
    <w:rsid w:val="006D2499"/>
    <w:rsid w:val="006D581F"/>
    <w:rsid w:val="006E081B"/>
    <w:rsid w:val="006E18C3"/>
    <w:rsid w:val="006E233F"/>
    <w:rsid w:val="006E2366"/>
    <w:rsid w:val="006E2FF2"/>
    <w:rsid w:val="006E5A83"/>
    <w:rsid w:val="006F0377"/>
    <w:rsid w:val="006F068D"/>
    <w:rsid w:val="006F2A50"/>
    <w:rsid w:val="006F5E8F"/>
    <w:rsid w:val="0070090B"/>
    <w:rsid w:val="00702334"/>
    <w:rsid w:val="00703D32"/>
    <w:rsid w:val="0070413E"/>
    <w:rsid w:val="00705F3F"/>
    <w:rsid w:val="00706CD5"/>
    <w:rsid w:val="00711267"/>
    <w:rsid w:val="00712A4D"/>
    <w:rsid w:val="00717DD7"/>
    <w:rsid w:val="00721EDD"/>
    <w:rsid w:val="007230BC"/>
    <w:rsid w:val="00724207"/>
    <w:rsid w:val="007265C6"/>
    <w:rsid w:val="00727C45"/>
    <w:rsid w:val="0073255A"/>
    <w:rsid w:val="00732939"/>
    <w:rsid w:val="00732CEE"/>
    <w:rsid w:val="00734D6C"/>
    <w:rsid w:val="007367F6"/>
    <w:rsid w:val="0073684C"/>
    <w:rsid w:val="007473D0"/>
    <w:rsid w:val="00752B73"/>
    <w:rsid w:val="00753327"/>
    <w:rsid w:val="007573FC"/>
    <w:rsid w:val="00760304"/>
    <w:rsid w:val="00760D8C"/>
    <w:rsid w:val="00762928"/>
    <w:rsid w:val="0076373A"/>
    <w:rsid w:val="00764094"/>
    <w:rsid w:val="00764311"/>
    <w:rsid w:val="007655E0"/>
    <w:rsid w:val="00772241"/>
    <w:rsid w:val="00782AE9"/>
    <w:rsid w:val="00783074"/>
    <w:rsid w:val="00783609"/>
    <w:rsid w:val="0078552D"/>
    <w:rsid w:val="00785D43"/>
    <w:rsid w:val="00786579"/>
    <w:rsid w:val="00787F5D"/>
    <w:rsid w:val="007943E4"/>
    <w:rsid w:val="007946F8"/>
    <w:rsid w:val="00795630"/>
    <w:rsid w:val="007A184C"/>
    <w:rsid w:val="007A1BD0"/>
    <w:rsid w:val="007A69AB"/>
    <w:rsid w:val="007A7AC7"/>
    <w:rsid w:val="007B16FC"/>
    <w:rsid w:val="007B3D11"/>
    <w:rsid w:val="007B4DC1"/>
    <w:rsid w:val="007B60F4"/>
    <w:rsid w:val="007C297B"/>
    <w:rsid w:val="007C7C7D"/>
    <w:rsid w:val="007D3825"/>
    <w:rsid w:val="007D5A84"/>
    <w:rsid w:val="007D7584"/>
    <w:rsid w:val="007D78B0"/>
    <w:rsid w:val="007E100A"/>
    <w:rsid w:val="007E3897"/>
    <w:rsid w:val="007E445F"/>
    <w:rsid w:val="007E7E7E"/>
    <w:rsid w:val="007F2BE0"/>
    <w:rsid w:val="007F3D13"/>
    <w:rsid w:val="007F40F7"/>
    <w:rsid w:val="0080570D"/>
    <w:rsid w:val="00806253"/>
    <w:rsid w:val="00812CF3"/>
    <w:rsid w:val="008150E5"/>
    <w:rsid w:val="00817A9F"/>
    <w:rsid w:val="00817ED6"/>
    <w:rsid w:val="008206CE"/>
    <w:rsid w:val="00821EE4"/>
    <w:rsid w:val="00823D41"/>
    <w:rsid w:val="00824DE3"/>
    <w:rsid w:val="0082511F"/>
    <w:rsid w:val="008253ED"/>
    <w:rsid w:val="00826298"/>
    <w:rsid w:val="008267F3"/>
    <w:rsid w:val="00826D71"/>
    <w:rsid w:val="00827A7B"/>
    <w:rsid w:val="008311E9"/>
    <w:rsid w:val="00833604"/>
    <w:rsid w:val="00845D37"/>
    <w:rsid w:val="008533EF"/>
    <w:rsid w:val="0085411F"/>
    <w:rsid w:val="00857C93"/>
    <w:rsid w:val="00864449"/>
    <w:rsid w:val="008658CA"/>
    <w:rsid w:val="00867333"/>
    <w:rsid w:val="008677CB"/>
    <w:rsid w:val="00867B24"/>
    <w:rsid w:val="00870D30"/>
    <w:rsid w:val="00874455"/>
    <w:rsid w:val="00876569"/>
    <w:rsid w:val="00877509"/>
    <w:rsid w:val="00877C86"/>
    <w:rsid w:val="008811AB"/>
    <w:rsid w:val="00881718"/>
    <w:rsid w:val="00881A46"/>
    <w:rsid w:val="00882F11"/>
    <w:rsid w:val="0088384F"/>
    <w:rsid w:val="00884292"/>
    <w:rsid w:val="00887C7A"/>
    <w:rsid w:val="00893A3C"/>
    <w:rsid w:val="008940F8"/>
    <w:rsid w:val="008A3493"/>
    <w:rsid w:val="008A3C83"/>
    <w:rsid w:val="008A4107"/>
    <w:rsid w:val="008B239E"/>
    <w:rsid w:val="008C038F"/>
    <w:rsid w:val="008C164E"/>
    <w:rsid w:val="008C18C6"/>
    <w:rsid w:val="008C31DA"/>
    <w:rsid w:val="008C394A"/>
    <w:rsid w:val="008C458C"/>
    <w:rsid w:val="008C5A2E"/>
    <w:rsid w:val="008C5B62"/>
    <w:rsid w:val="008C6ECC"/>
    <w:rsid w:val="008C7BAB"/>
    <w:rsid w:val="008D36EC"/>
    <w:rsid w:val="008D5E12"/>
    <w:rsid w:val="008D7155"/>
    <w:rsid w:val="008E2344"/>
    <w:rsid w:val="008F00AB"/>
    <w:rsid w:val="008F0F1E"/>
    <w:rsid w:val="008F3123"/>
    <w:rsid w:val="008F5200"/>
    <w:rsid w:val="008F6112"/>
    <w:rsid w:val="00900C70"/>
    <w:rsid w:val="0090192C"/>
    <w:rsid w:val="009118FE"/>
    <w:rsid w:val="00911DEE"/>
    <w:rsid w:val="009147D0"/>
    <w:rsid w:val="00917EF4"/>
    <w:rsid w:val="0092180B"/>
    <w:rsid w:val="00923FDF"/>
    <w:rsid w:val="00927913"/>
    <w:rsid w:val="009307C7"/>
    <w:rsid w:val="009325C0"/>
    <w:rsid w:val="00933813"/>
    <w:rsid w:val="00933C86"/>
    <w:rsid w:val="00935B32"/>
    <w:rsid w:val="00940ACB"/>
    <w:rsid w:val="009459A1"/>
    <w:rsid w:val="00946846"/>
    <w:rsid w:val="0095094C"/>
    <w:rsid w:val="00954259"/>
    <w:rsid w:val="00960B33"/>
    <w:rsid w:val="0096180E"/>
    <w:rsid w:val="00961863"/>
    <w:rsid w:val="00964756"/>
    <w:rsid w:val="00965537"/>
    <w:rsid w:val="00973425"/>
    <w:rsid w:val="0097343C"/>
    <w:rsid w:val="00974032"/>
    <w:rsid w:val="00983504"/>
    <w:rsid w:val="0098586D"/>
    <w:rsid w:val="0098653A"/>
    <w:rsid w:val="009874D9"/>
    <w:rsid w:val="00987BA8"/>
    <w:rsid w:val="00991DB4"/>
    <w:rsid w:val="00995FFE"/>
    <w:rsid w:val="00996CB2"/>
    <w:rsid w:val="009A3482"/>
    <w:rsid w:val="009A440D"/>
    <w:rsid w:val="009A5792"/>
    <w:rsid w:val="009A6289"/>
    <w:rsid w:val="009A6978"/>
    <w:rsid w:val="009A6CFA"/>
    <w:rsid w:val="009A6E43"/>
    <w:rsid w:val="009A7AF3"/>
    <w:rsid w:val="009B02B0"/>
    <w:rsid w:val="009B2987"/>
    <w:rsid w:val="009B2D66"/>
    <w:rsid w:val="009B4874"/>
    <w:rsid w:val="009B595F"/>
    <w:rsid w:val="009C0185"/>
    <w:rsid w:val="009C3518"/>
    <w:rsid w:val="009C5150"/>
    <w:rsid w:val="009C7794"/>
    <w:rsid w:val="009D075D"/>
    <w:rsid w:val="009D1247"/>
    <w:rsid w:val="009D1BDA"/>
    <w:rsid w:val="009D3A7C"/>
    <w:rsid w:val="009D3D0A"/>
    <w:rsid w:val="009D4E47"/>
    <w:rsid w:val="009E31D4"/>
    <w:rsid w:val="009F05C1"/>
    <w:rsid w:val="009F15B4"/>
    <w:rsid w:val="009F1E74"/>
    <w:rsid w:val="009F2219"/>
    <w:rsid w:val="009F2304"/>
    <w:rsid w:val="009F4FCB"/>
    <w:rsid w:val="00A05B3F"/>
    <w:rsid w:val="00A15A03"/>
    <w:rsid w:val="00A16326"/>
    <w:rsid w:val="00A213E1"/>
    <w:rsid w:val="00A21B56"/>
    <w:rsid w:val="00A226C0"/>
    <w:rsid w:val="00A22FBF"/>
    <w:rsid w:val="00A237D7"/>
    <w:rsid w:val="00A26B03"/>
    <w:rsid w:val="00A3035F"/>
    <w:rsid w:val="00A347E5"/>
    <w:rsid w:val="00A34D55"/>
    <w:rsid w:val="00A354D3"/>
    <w:rsid w:val="00A36519"/>
    <w:rsid w:val="00A40B8C"/>
    <w:rsid w:val="00A417C3"/>
    <w:rsid w:val="00A466CB"/>
    <w:rsid w:val="00A469D4"/>
    <w:rsid w:val="00A62AD6"/>
    <w:rsid w:val="00A64E92"/>
    <w:rsid w:val="00A65885"/>
    <w:rsid w:val="00A74A1D"/>
    <w:rsid w:val="00A778B6"/>
    <w:rsid w:val="00A84AD6"/>
    <w:rsid w:val="00A86E11"/>
    <w:rsid w:val="00A87E65"/>
    <w:rsid w:val="00A910B8"/>
    <w:rsid w:val="00A93DC0"/>
    <w:rsid w:val="00A96855"/>
    <w:rsid w:val="00AA089C"/>
    <w:rsid w:val="00AA2490"/>
    <w:rsid w:val="00AA42CA"/>
    <w:rsid w:val="00AA5983"/>
    <w:rsid w:val="00AA5D52"/>
    <w:rsid w:val="00AA6219"/>
    <w:rsid w:val="00AA665A"/>
    <w:rsid w:val="00AA7BBC"/>
    <w:rsid w:val="00AB1C49"/>
    <w:rsid w:val="00AB37EC"/>
    <w:rsid w:val="00AB7877"/>
    <w:rsid w:val="00AC1650"/>
    <w:rsid w:val="00AC59AB"/>
    <w:rsid w:val="00AC73D8"/>
    <w:rsid w:val="00AD5EC7"/>
    <w:rsid w:val="00AE26C2"/>
    <w:rsid w:val="00AE6F4F"/>
    <w:rsid w:val="00AF045E"/>
    <w:rsid w:val="00AF31C0"/>
    <w:rsid w:val="00AF31E0"/>
    <w:rsid w:val="00AF32FD"/>
    <w:rsid w:val="00AF3CD8"/>
    <w:rsid w:val="00AF4A68"/>
    <w:rsid w:val="00AF600A"/>
    <w:rsid w:val="00B00074"/>
    <w:rsid w:val="00B0087E"/>
    <w:rsid w:val="00B00982"/>
    <w:rsid w:val="00B00A32"/>
    <w:rsid w:val="00B044C1"/>
    <w:rsid w:val="00B055E3"/>
    <w:rsid w:val="00B07D1E"/>
    <w:rsid w:val="00B25076"/>
    <w:rsid w:val="00B255F3"/>
    <w:rsid w:val="00B2647F"/>
    <w:rsid w:val="00B26745"/>
    <w:rsid w:val="00B27AEE"/>
    <w:rsid w:val="00B31C0B"/>
    <w:rsid w:val="00B31E73"/>
    <w:rsid w:val="00B33482"/>
    <w:rsid w:val="00B3473C"/>
    <w:rsid w:val="00B4443C"/>
    <w:rsid w:val="00B52B0D"/>
    <w:rsid w:val="00B57202"/>
    <w:rsid w:val="00B57A0B"/>
    <w:rsid w:val="00B67549"/>
    <w:rsid w:val="00B67712"/>
    <w:rsid w:val="00B70F54"/>
    <w:rsid w:val="00B71859"/>
    <w:rsid w:val="00B80923"/>
    <w:rsid w:val="00B81840"/>
    <w:rsid w:val="00B83251"/>
    <w:rsid w:val="00B83D93"/>
    <w:rsid w:val="00B84BC5"/>
    <w:rsid w:val="00B87435"/>
    <w:rsid w:val="00B92349"/>
    <w:rsid w:val="00B93C71"/>
    <w:rsid w:val="00B95063"/>
    <w:rsid w:val="00BB2C88"/>
    <w:rsid w:val="00BB5402"/>
    <w:rsid w:val="00BB55C4"/>
    <w:rsid w:val="00BB630B"/>
    <w:rsid w:val="00BB72C9"/>
    <w:rsid w:val="00BC1EBE"/>
    <w:rsid w:val="00BC346C"/>
    <w:rsid w:val="00BC50DB"/>
    <w:rsid w:val="00BC6955"/>
    <w:rsid w:val="00BD0F55"/>
    <w:rsid w:val="00BD3F4E"/>
    <w:rsid w:val="00BE5916"/>
    <w:rsid w:val="00BF1721"/>
    <w:rsid w:val="00BF2262"/>
    <w:rsid w:val="00BF245F"/>
    <w:rsid w:val="00BF3513"/>
    <w:rsid w:val="00BF5341"/>
    <w:rsid w:val="00BF5800"/>
    <w:rsid w:val="00BF7394"/>
    <w:rsid w:val="00C01738"/>
    <w:rsid w:val="00C05B2A"/>
    <w:rsid w:val="00C12724"/>
    <w:rsid w:val="00C133CD"/>
    <w:rsid w:val="00C16F10"/>
    <w:rsid w:val="00C1746F"/>
    <w:rsid w:val="00C20E18"/>
    <w:rsid w:val="00C21AE0"/>
    <w:rsid w:val="00C22010"/>
    <w:rsid w:val="00C22F32"/>
    <w:rsid w:val="00C2562D"/>
    <w:rsid w:val="00C258DD"/>
    <w:rsid w:val="00C26F93"/>
    <w:rsid w:val="00C32BD6"/>
    <w:rsid w:val="00C4227C"/>
    <w:rsid w:val="00C56544"/>
    <w:rsid w:val="00C60372"/>
    <w:rsid w:val="00C66F86"/>
    <w:rsid w:val="00C7085E"/>
    <w:rsid w:val="00C723AC"/>
    <w:rsid w:val="00C72E41"/>
    <w:rsid w:val="00C73D54"/>
    <w:rsid w:val="00C749D1"/>
    <w:rsid w:val="00C759E0"/>
    <w:rsid w:val="00C811DD"/>
    <w:rsid w:val="00C82331"/>
    <w:rsid w:val="00C8247A"/>
    <w:rsid w:val="00C84352"/>
    <w:rsid w:val="00C8582D"/>
    <w:rsid w:val="00C902CF"/>
    <w:rsid w:val="00C94437"/>
    <w:rsid w:val="00C94FED"/>
    <w:rsid w:val="00C9553B"/>
    <w:rsid w:val="00CA0B80"/>
    <w:rsid w:val="00CA121A"/>
    <w:rsid w:val="00CA277F"/>
    <w:rsid w:val="00CA4F56"/>
    <w:rsid w:val="00CA603A"/>
    <w:rsid w:val="00CB0FF6"/>
    <w:rsid w:val="00CB22B3"/>
    <w:rsid w:val="00CB2B19"/>
    <w:rsid w:val="00CC0845"/>
    <w:rsid w:val="00CC0896"/>
    <w:rsid w:val="00CC451A"/>
    <w:rsid w:val="00CD634F"/>
    <w:rsid w:val="00CD697C"/>
    <w:rsid w:val="00CE15E8"/>
    <w:rsid w:val="00CE30CD"/>
    <w:rsid w:val="00CE311F"/>
    <w:rsid w:val="00CE338E"/>
    <w:rsid w:val="00CE4201"/>
    <w:rsid w:val="00CE51E6"/>
    <w:rsid w:val="00CF140D"/>
    <w:rsid w:val="00D02D8E"/>
    <w:rsid w:val="00D030CC"/>
    <w:rsid w:val="00D03172"/>
    <w:rsid w:val="00D05B59"/>
    <w:rsid w:val="00D11157"/>
    <w:rsid w:val="00D113AE"/>
    <w:rsid w:val="00D1184A"/>
    <w:rsid w:val="00D12813"/>
    <w:rsid w:val="00D130BA"/>
    <w:rsid w:val="00D131CF"/>
    <w:rsid w:val="00D13F5E"/>
    <w:rsid w:val="00D17BC9"/>
    <w:rsid w:val="00D23494"/>
    <w:rsid w:val="00D24000"/>
    <w:rsid w:val="00D25285"/>
    <w:rsid w:val="00D265E1"/>
    <w:rsid w:val="00D26ED9"/>
    <w:rsid w:val="00D27D8A"/>
    <w:rsid w:val="00D307B3"/>
    <w:rsid w:val="00D36E3F"/>
    <w:rsid w:val="00D4196C"/>
    <w:rsid w:val="00D45C03"/>
    <w:rsid w:val="00D47AA9"/>
    <w:rsid w:val="00D5265D"/>
    <w:rsid w:val="00D5308E"/>
    <w:rsid w:val="00D54C7A"/>
    <w:rsid w:val="00D66C4D"/>
    <w:rsid w:val="00D673AF"/>
    <w:rsid w:val="00D72E20"/>
    <w:rsid w:val="00D7563B"/>
    <w:rsid w:val="00D80540"/>
    <w:rsid w:val="00D80D8E"/>
    <w:rsid w:val="00D812EB"/>
    <w:rsid w:val="00D81967"/>
    <w:rsid w:val="00D82BD1"/>
    <w:rsid w:val="00D87A86"/>
    <w:rsid w:val="00D90E0C"/>
    <w:rsid w:val="00D93248"/>
    <w:rsid w:val="00D9731E"/>
    <w:rsid w:val="00DA0A0F"/>
    <w:rsid w:val="00DA1471"/>
    <w:rsid w:val="00DA2B49"/>
    <w:rsid w:val="00DA41CA"/>
    <w:rsid w:val="00DA78B8"/>
    <w:rsid w:val="00DB28E0"/>
    <w:rsid w:val="00DB5DC3"/>
    <w:rsid w:val="00DC34F5"/>
    <w:rsid w:val="00DC7D07"/>
    <w:rsid w:val="00DC7E94"/>
    <w:rsid w:val="00DD150E"/>
    <w:rsid w:val="00DD2254"/>
    <w:rsid w:val="00DD2437"/>
    <w:rsid w:val="00DD354E"/>
    <w:rsid w:val="00DD3BCD"/>
    <w:rsid w:val="00DD3BE9"/>
    <w:rsid w:val="00DD4609"/>
    <w:rsid w:val="00DE02CF"/>
    <w:rsid w:val="00DE0B4F"/>
    <w:rsid w:val="00DE66E5"/>
    <w:rsid w:val="00DF5378"/>
    <w:rsid w:val="00DF58BF"/>
    <w:rsid w:val="00E05334"/>
    <w:rsid w:val="00E10A2B"/>
    <w:rsid w:val="00E11CB5"/>
    <w:rsid w:val="00E12E3E"/>
    <w:rsid w:val="00E2084C"/>
    <w:rsid w:val="00E33598"/>
    <w:rsid w:val="00E339C8"/>
    <w:rsid w:val="00E35A52"/>
    <w:rsid w:val="00E36C0D"/>
    <w:rsid w:val="00E403C7"/>
    <w:rsid w:val="00E4420B"/>
    <w:rsid w:val="00E52A09"/>
    <w:rsid w:val="00E52C4D"/>
    <w:rsid w:val="00E53DAE"/>
    <w:rsid w:val="00E54722"/>
    <w:rsid w:val="00E57D8C"/>
    <w:rsid w:val="00E605C5"/>
    <w:rsid w:val="00E610B1"/>
    <w:rsid w:val="00E61DAF"/>
    <w:rsid w:val="00E63117"/>
    <w:rsid w:val="00E63D7B"/>
    <w:rsid w:val="00E72A1A"/>
    <w:rsid w:val="00E73884"/>
    <w:rsid w:val="00E7779F"/>
    <w:rsid w:val="00E80348"/>
    <w:rsid w:val="00E80DE5"/>
    <w:rsid w:val="00E87B03"/>
    <w:rsid w:val="00E87EA0"/>
    <w:rsid w:val="00E91368"/>
    <w:rsid w:val="00EA0934"/>
    <w:rsid w:val="00EA3C7C"/>
    <w:rsid w:val="00EB24C5"/>
    <w:rsid w:val="00EB272E"/>
    <w:rsid w:val="00EB2BB9"/>
    <w:rsid w:val="00EB4789"/>
    <w:rsid w:val="00EC2261"/>
    <w:rsid w:val="00EC48E5"/>
    <w:rsid w:val="00EC53D2"/>
    <w:rsid w:val="00ED22BC"/>
    <w:rsid w:val="00ED2388"/>
    <w:rsid w:val="00ED4573"/>
    <w:rsid w:val="00ED543D"/>
    <w:rsid w:val="00EE7B70"/>
    <w:rsid w:val="00EF1875"/>
    <w:rsid w:val="00EF243E"/>
    <w:rsid w:val="00EF3F7B"/>
    <w:rsid w:val="00F00258"/>
    <w:rsid w:val="00F02213"/>
    <w:rsid w:val="00F20042"/>
    <w:rsid w:val="00F202DD"/>
    <w:rsid w:val="00F21FC0"/>
    <w:rsid w:val="00F224A9"/>
    <w:rsid w:val="00F23668"/>
    <w:rsid w:val="00F23729"/>
    <w:rsid w:val="00F23D26"/>
    <w:rsid w:val="00F26365"/>
    <w:rsid w:val="00F34EB2"/>
    <w:rsid w:val="00F411B6"/>
    <w:rsid w:val="00F4339C"/>
    <w:rsid w:val="00F45BB5"/>
    <w:rsid w:val="00F46C0E"/>
    <w:rsid w:val="00F50BEF"/>
    <w:rsid w:val="00F52DFB"/>
    <w:rsid w:val="00F541DF"/>
    <w:rsid w:val="00F57CF7"/>
    <w:rsid w:val="00F61DBA"/>
    <w:rsid w:val="00F62FE1"/>
    <w:rsid w:val="00F643AD"/>
    <w:rsid w:val="00F6730B"/>
    <w:rsid w:val="00F72081"/>
    <w:rsid w:val="00F815A5"/>
    <w:rsid w:val="00F81BED"/>
    <w:rsid w:val="00F90222"/>
    <w:rsid w:val="00F90EB5"/>
    <w:rsid w:val="00F93985"/>
    <w:rsid w:val="00F96788"/>
    <w:rsid w:val="00FA23DD"/>
    <w:rsid w:val="00FA41DF"/>
    <w:rsid w:val="00FA4F9E"/>
    <w:rsid w:val="00FA6221"/>
    <w:rsid w:val="00FB5550"/>
    <w:rsid w:val="00FB7E1F"/>
    <w:rsid w:val="00FC0EAB"/>
    <w:rsid w:val="00FC219D"/>
    <w:rsid w:val="00FC2AD8"/>
    <w:rsid w:val="00FC44EC"/>
    <w:rsid w:val="00FD2932"/>
    <w:rsid w:val="00FE471D"/>
    <w:rsid w:val="00FE4B24"/>
    <w:rsid w:val="00FE5164"/>
    <w:rsid w:val="00FE51C5"/>
    <w:rsid w:val="00FE6E39"/>
    <w:rsid w:val="00FE7A74"/>
    <w:rsid w:val="00FF1672"/>
    <w:rsid w:val="00FF234D"/>
    <w:rsid w:val="00FF4409"/>
    <w:rsid w:val="00FF4DAC"/>
    <w:rsid w:val="00FF7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042ADF"/>
  <w15:docId w15:val="{34425D46-6F2F-443E-A394-F8930EF81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5200"/>
    <w:pPr>
      <w:keepNext/>
      <w:keepLines/>
      <w:numPr>
        <w:numId w:val="4"/>
      </w:numPr>
      <w:spacing w:before="120" w:after="240" w:line="276" w:lineRule="auto"/>
      <w:outlineLvl w:val="0"/>
    </w:pPr>
    <w:rPr>
      <w:rFonts w:ascii="Arial" w:eastAsiaTheme="majorEastAsia" w:hAnsi="Arial" w:cstheme="majorBidi"/>
      <w:b/>
      <w:color w:val="0070C0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Aucun">
    <w:name w:val="Aucun"/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paragraph" w:customStyle="1" w:styleId="Corps">
    <w:name w:val="Corps"/>
    <w:pPr>
      <w:spacing w:after="200" w:line="276" w:lineRule="auto"/>
    </w:pPr>
    <w:rPr>
      <w:rFonts w:ascii="Calibri" w:hAnsi="Calibri" w:cs="Arial Unicode MS"/>
      <w:color w:val="000000"/>
      <w:sz w:val="22"/>
      <w:szCs w:val="22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aliases w:val="Resume Title,Citation List,heading 4,Graphic,List Paragraph1"/>
    <w:link w:val="ListParagraphChar"/>
    <w:uiPriority w:val="34"/>
    <w:qFormat/>
    <w:pPr>
      <w:spacing w:after="200" w:line="276" w:lineRule="auto"/>
      <w:ind w:left="720"/>
      <w:outlineLvl w:val="2"/>
    </w:pPr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numbering" w:customStyle="1" w:styleId="Style1import">
    <w:name w:val="Style 1 importé"/>
    <w:pPr>
      <w:numPr>
        <w:numId w:val="1"/>
      </w:numPr>
    </w:pPr>
  </w:style>
  <w:style w:type="numbering" w:customStyle="1" w:styleId="Style2import">
    <w:name w:val="Style 2 importé"/>
    <w:pPr>
      <w:numPr>
        <w:numId w:val="3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EC53D2"/>
    <w:pPr>
      <w:spacing w:before="120" w:after="360" w:line="276" w:lineRule="auto"/>
    </w:pPr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53D2"/>
    <w:rPr>
      <w:rFonts w:ascii="Arial" w:eastAsiaTheme="majorEastAsia" w:hAnsi="Arial" w:cstheme="majorBidi"/>
      <w:b/>
      <w:spacing w:val="-10"/>
      <w:kern w:val="28"/>
      <w:sz w:val="36"/>
      <w:szCs w:val="5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C219D"/>
    <w:rPr>
      <w:rFonts w:ascii="Arial" w:eastAsiaTheme="majorEastAsia" w:hAnsi="Arial" w:cstheme="majorBidi"/>
      <w:b/>
      <w:color w:val="0070C0"/>
      <w:sz w:val="28"/>
      <w:szCs w:val="32"/>
      <w:lang w:val="en-US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4662DE"/>
    <w:pPr>
      <w:spacing w:before="120" w:after="120" w:line="276" w:lineRule="auto"/>
      <w:ind w:left="862" w:right="862"/>
      <w:jc w:val="center"/>
    </w:pPr>
    <w:rPr>
      <w:rFonts w:ascii="Arial" w:hAnsi="Arial"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62DE"/>
    <w:rPr>
      <w:rFonts w:ascii="Arial" w:hAnsi="Arial"/>
      <w:i/>
      <w:iCs/>
      <w:color w:val="404040" w:themeColor="text1" w:themeTint="BF"/>
      <w:sz w:val="24"/>
      <w:szCs w:val="24"/>
      <w:lang w:val="en-US" w:eastAsia="en-US"/>
    </w:rPr>
  </w:style>
  <w:style w:type="paragraph" w:customStyle="1" w:styleId="ResumeTitles">
    <w:name w:val="Resume Titles"/>
    <w:basedOn w:val="ListParagraph"/>
    <w:link w:val="ResumeTitlesChar"/>
    <w:qFormat/>
    <w:rsid w:val="004662DE"/>
    <w:pPr>
      <w:numPr>
        <w:numId w:val="2"/>
      </w:numPr>
      <w:spacing w:before="60" w:after="60"/>
      <w:ind w:left="850" w:hanging="493"/>
      <w:jc w:val="both"/>
    </w:pPr>
    <w:rPr>
      <w:rFonts w:ascii="Arial" w:hAnsi="Arial"/>
      <w:sz w:val="28"/>
      <w:szCs w:val="28"/>
    </w:rPr>
  </w:style>
  <w:style w:type="paragraph" w:styleId="NoSpacing">
    <w:name w:val="No Spacing"/>
    <w:uiPriority w:val="1"/>
    <w:qFormat/>
    <w:rsid w:val="004B2676"/>
    <w:pPr>
      <w:spacing w:before="120" w:after="120" w:line="276" w:lineRule="auto"/>
      <w:jc w:val="both"/>
    </w:pPr>
    <w:rPr>
      <w:rFonts w:ascii="Arial" w:hAnsi="Arial"/>
      <w:sz w:val="24"/>
      <w:szCs w:val="24"/>
      <w:lang w:val="en-US" w:eastAsia="en-US"/>
    </w:rPr>
  </w:style>
  <w:style w:type="character" w:customStyle="1" w:styleId="ListParagraphChar">
    <w:name w:val="List Paragraph Char"/>
    <w:aliases w:val="Resume Title Char,Citation List Char,heading 4 Char,Graphic Char,List Paragraph1 Char"/>
    <w:basedOn w:val="DefaultParagraphFont"/>
    <w:link w:val="ListParagraph"/>
    <w:uiPriority w:val="34"/>
    <w:rsid w:val="004662DE"/>
    <w:rPr>
      <w:rFonts w:ascii="Calibri" w:hAnsi="Calibri" w:cs="Arial Unicode MS"/>
      <w:color w:val="000000"/>
      <w:sz w:val="22"/>
      <w:szCs w:val="22"/>
      <w:u w:color="000000"/>
      <w:lang w:val="en-US"/>
    </w:rPr>
  </w:style>
  <w:style w:type="character" w:customStyle="1" w:styleId="ResumeTitlesChar">
    <w:name w:val="Resume Titles Char"/>
    <w:basedOn w:val="ListParagraphChar"/>
    <w:link w:val="ResumeTitles"/>
    <w:rsid w:val="004662DE"/>
    <w:rPr>
      <w:rFonts w:ascii="Arial" w:hAnsi="Arial" w:cs="Arial Unicode MS"/>
      <w:color w:val="000000"/>
      <w:sz w:val="28"/>
      <w:szCs w:val="28"/>
      <w:u w:color="00000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1A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1AE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1AE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1A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1AE0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A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AE0"/>
    <w:rPr>
      <w:rFonts w:ascii="Segoe UI" w:hAnsi="Segoe UI" w:cs="Segoe UI"/>
      <w:sz w:val="18"/>
      <w:szCs w:val="18"/>
      <w:lang w:val="en-US" w:eastAsia="en-US"/>
    </w:rPr>
  </w:style>
  <w:style w:type="table" w:styleId="TableGrid">
    <w:name w:val="Table Grid"/>
    <w:basedOn w:val="TableNormal"/>
    <w:uiPriority w:val="39"/>
    <w:rsid w:val="00CB2B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A470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3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9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6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isp">
  <a:themeElements>
    <a:clrScheme name="Wisp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0000FF"/>
      </a:hlink>
      <a:folHlink>
        <a:srgbClr val="FF00FF"/>
      </a:folHlink>
    </a:clrScheme>
    <a:fontScheme name="Wisp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Wisp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5875" cap="rnd">
          <a:solidFill>
            <a:schemeClr val="accent1"/>
          </a:solidFill>
          <a:prstDash val="solid"/>
          <a:round/>
        </a:ln>
        <a:effectLst>
          <a:outerShdw blurRad="38100" dist="25400" dir="5400000" rotWithShape="0">
            <a:srgbClr val="000000">
              <a:alpha val="2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5875" cap="rnd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16B96EF4-0D5B-AB40-B6B1-6A9383E6C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6</Words>
  <Characters>1807</Characters>
  <Application>Microsoft Office Word</Application>
  <DocSecurity>0</DocSecurity>
  <Lines>5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ave</dc:creator>
  <cp:keywords/>
  <dc:description/>
  <cp:lastModifiedBy>Neil Dave (23PGAI)</cp:lastModifiedBy>
  <cp:revision>4</cp:revision>
  <cp:lastPrinted>2023-01-18T16:30:00Z</cp:lastPrinted>
  <dcterms:created xsi:type="dcterms:W3CDTF">2023-01-18T16:30:00Z</dcterms:created>
  <dcterms:modified xsi:type="dcterms:W3CDTF">2023-01-1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b67acd97d4b6e0474bff5e4c373ae38ee14cab41b4f49055d03bbdade63af7</vt:lpwstr>
  </property>
</Properties>
</file>